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3FD48" w14:textId="77777777" w:rsidR="00387A13" w:rsidRDefault="00387A13" w:rsidP="00387A13">
      <w:pPr>
        <w:rPr>
          <w:rFonts w:ascii="Univers (W1)" w:hAnsi="Univers (W1)"/>
          <w:sz w:val="16"/>
        </w:rPr>
      </w:pPr>
      <w:r>
        <w:rPr>
          <w:noProof/>
          <w:lang w:eastAsia="fr-CA"/>
        </w:rPr>
        <w:drawing>
          <wp:inline distT="0" distB="0" distL="0" distR="0" wp14:anchorId="0E031DFC" wp14:editId="28A20186">
            <wp:extent cx="1562100" cy="518160"/>
            <wp:effectExtent l="0" t="0" r="0" b="0"/>
            <wp:docPr id="14533" name="Image 4" descr="http://www.uqar.ca/files/communications/logo/uqar-bleu-30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 4" descr="http://www.uqar.ca/files/communications/logo/uqar-bleu-30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518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285DDD" w14:textId="77777777" w:rsidR="00387A13" w:rsidRDefault="00387A13" w:rsidP="00387A13">
      <w:pPr>
        <w:tabs>
          <w:tab w:val="left" w:pos="-720"/>
          <w:tab w:val="left" w:pos="851"/>
        </w:tabs>
        <w:jc w:val="both"/>
        <w:rPr>
          <w:rFonts w:ascii="Arial" w:hAnsi="Arial"/>
          <w:spacing w:val="-3"/>
        </w:rPr>
      </w:pPr>
      <w:r>
        <w:rPr>
          <w:rFonts w:ascii="Arial" w:hAnsi="Arial"/>
          <w:spacing w:val="-3"/>
        </w:rPr>
        <w:t>DÉPARTEMENT DE MATHÉMATIQUES, D'INFORMATIQUE ET DE GÉNIE</w:t>
      </w:r>
    </w:p>
    <w:p w14:paraId="06A5D5A9" w14:textId="77777777" w:rsidR="00387A13" w:rsidRDefault="00387A13" w:rsidP="00387A13">
      <w:pPr>
        <w:tabs>
          <w:tab w:val="left" w:pos="-720"/>
        </w:tabs>
        <w:suppressAutoHyphens/>
        <w:jc w:val="both"/>
        <w:rPr>
          <w:rFonts w:ascii="Arial" w:hAnsi="Arial"/>
          <w:spacing w:val="-3"/>
        </w:rPr>
      </w:pPr>
    </w:p>
    <w:p w14:paraId="23026DDE" w14:textId="77777777" w:rsidR="00387A13" w:rsidRDefault="00387A13" w:rsidP="00387A13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INF33307 – </w:t>
      </w:r>
      <w:r w:rsidRPr="00762018">
        <w:rPr>
          <w:rFonts w:ascii="Arial" w:hAnsi="Arial"/>
          <w:b/>
          <w:spacing w:val="-3"/>
          <w:sz w:val="32"/>
          <w:szCs w:val="32"/>
        </w:rPr>
        <w:t xml:space="preserve">Assurance de la qualité et gestion </w:t>
      </w:r>
    </w:p>
    <w:p w14:paraId="2F3D9D57" w14:textId="77777777" w:rsidR="00387A13" w:rsidRPr="00762018" w:rsidRDefault="00387A13" w:rsidP="00387A13">
      <w:pPr>
        <w:tabs>
          <w:tab w:val="left" w:pos="-720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 w:rsidRPr="00762018">
        <w:rPr>
          <w:rFonts w:ascii="Arial" w:hAnsi="Arial"/>
          <w:b/>
          <w:spacing w:val="-3"/>
          <w:sz w:val="32"/>
          <w:szCs w:val="32"/>
        </w:rPr>
        <w:t>de projets informatiques</w:t>
      </w:r>
    </w:p>
    <w:p w14:paraId="69C9D537" w14:textId="3806C920" w:rsidR="00387A13" w:rsidRDefault="0099537C" w:rsidP="00387A13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Automne 20</w:t>
      </w:r>
      <w:r w:rsidR="00094045">
        <w:rPr>
          <w:rFonts w:ascii="Arial" w:hAnsi="Arial"/>
          <w:b/>
          <w:spacing w:val="-3"/>
          <w:sz w:val="32"/>
          <w:szCs w:val="32"/>
        </w:rPr>
        <w:t>2</w:t>
      </w:r>
      <w:r w:rsidR="009E6D53">
        <w:rPr>
          <w:rFonts w:ascii="Arial" w:hAnsi="Arial"/>
          <w:b/>
          <w:spacing w:val="-3"/>
          <w:sz w:val="32"/>
          <w:szCs w:val="32"/>
        </w:rPr>
        <w:t>3</w:t>
      </w:r>
    </w:p>
    <w:p w14:paraId="7F058B2C" w14:textId="6804079E" w:rsidR="00387A13" w:rsidRDefault="00387A13" w:rsidP="003B3607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 xml:space="preserve">Solution des exercices </w:t>
      </w:r>
      <w:r w:rsidR="009E6D53">
        <w:rPr>
          <w:rFonts w:ascii="Arial" w:hAnsi="Arial"/>
          <w:b/>
          <w:spacing w:val="-3"/>
          <w:sz w:val="32"/>
          <w:szCs w:val="32"/>
        </w:rPr>
        <w:t>sur les points de fonction</w:t>
      </w:r>
    </w:p>
    <w:p w14:paraId="12B92247" w14:textId="77777777" w:rsidR="00387A13" w:rsidRDefault="00387A13" w:rsidP="00387A13">
      <w:pPr>
        <w:tabs>
          <w:tab w:val="left" w:pos="-720"/>
          <w:tab w:val="left" w:pos="993"/>
          <w:tab w:val="left" w:pos="5387"/>
          <w:tab w:val="right" w:pos="10348"/>
        </w:tabs>
        <w:suppressAutoHyphens/>
        <w:jc w:val="center"/>
        <w:rPr>
          <w:rFonts w:ascii="Arial" w:hAnsi="Arial"/>
          <w:b/>
          <w:spacing w:val="-3"/>
          <w:sz w:val="32"/>
          <w:szCs w:val="32"/>
        </w:rPr>
      </w:pPr>
      <w:r>
        <w:rPr>
          <w:rFonts w:ascii="Arial" w:hAnsi="Arial"/>
          <w:b/>
          <w:spacing w:val="-3"/>
          <w:sz w:val="32"/>
          <w:szCs w:val="32"/>
        </w:rPr>
        <w:t>Professeur: Ismaïl Khriss</w:t>
      </w:r>
    </w:p>
    <w:p w14:paraId="6364CB0B" w14:textId="77777777" w:rsidR="00387A13" w:rsidRDefault="00387A13" w:rsidP="00387A13">
      <w:pPr>
        <w:ind w:left="-993" w:right="-574"/>
      </w:pPr>
    </w:p>
    <w:p w14:paraId="2CCE4940" w14:textId="77777777" w:rsidR="00866FB1" w:rsidRDefault="0099537C" w:rsidP="0099537C">
      <w:pPr>
        <w:pStyle w:val="Titre1"/>
        <w:numPr>
          <w:ilvl w:val="0"/>
          <w:numId w:val="1"/>
        </w:numPr>
        <w:ind w:left="0" w:firstLine="0"/>
      </w:pPr>
      <w:r>
        <w:t>Liste des différents types de données</w:t>
      </w:r>
    </w:p>
    <w:p w14:paraId="00DCF771" w14:textId="77777777" w:rsidR="0099537C" w:rsidRDefault="0099537C" w:rsidP="0099537C">
      <w:pPr>
        <w:pStyle w:val="Titre2"/>
      </w:pPr>
      <w:r>
        <w:t>Entrées externes (EI, External Input)</w:t>
      </w:r>
    </w:p>
    <w:tbl>
      <w:tblPr>
        <w:tblStyle w:val="Grilledutableau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68"/>
        <w:gridCol w:w="2835"/>
        <w:gridCol w:w="2694"/>
        <w:gridCol w:w="992"/>
      </w:tblGrid>
      <w:tr w:rsidR="0099537C" w:rsidRPr="002506D3" w14:paraId="088F89C2" w14:textId="77777777" w:rsidTr="00610410">
        <w:trPr>
          <w:trHeight w:val="275"/>
        </w:trPr>
        <w:tc>
          <w:tcPr>
            <w:tcW w:w="2268" w:type="dxa"/>
          </w:tcPr>
          <w:p w14:paraId="380D5FB3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ypes</w:t>
            </w:r>
          </w:p>
        </w:tc>
        <w:tc>
          <w:tcPr>
            <w:tcW w:w="2835" w:type="dxa"/>
          </w:tcPr>
          <w:p w14:paraId="741D31F6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DETs</w:t>
            </w:r>
            <w:r w:rsidRPr="001972F7">
              <w:rPr>
                <w:rFonts w:ascii="Arial Narrow" w:hAnsi="Arial Narrow"/>
                <w:b/>
              </w:rPr>
              <w:br/>
              <w:t>(type d’élément de données)</w:t>
            </w:r>
          </w:p>
        </w:tc>
        <w:tc>
          <w:tcPr>
            <w:tcW w:w="2694" w:type="dxa"/>
          </w:tcPr>
          <w:p w14:paraId="1F12B12A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FTRs</w:t>
            </w:r>
            <w:r w:rsidRPr="001972F7">
              <w:rPr>
                <w:rFonts w:ascii="Arial Narrow" w:hAnsi="Arial Narrow"/>
                <w:b/>
              </w:rPr>
              <w:br/>
              <w:t>(type de fichiers référencé</w:t>
            </w:r>
            <w:r w:rsidR="00A13B5B">
              <w:rPr>
                <w:rFonts w:ascii="Arial Narrow" w:hAnsi="Arial Narrow"/>
                <w:b/>
              </w:rPr>
              <w:t>s</w:t>
            </w:r>
            <w:r w:rsidRPr="001972F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992" w:type="dxa"/>
          </w:tcPr>
          <w:p w14:paraId="2B236968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Poids</w:t>
            </w:r>
          </w:p>
        </w:tc>
      </w:tr>
      <w:tr w:rsidR="0099537C" w:rsidRPr="002506D3" w14:paraId="5E73E573" w14:textId="77777777" w:rsidTr="00A13B5B">
        <w:trPr>
          <w:trHeight w:val="153"/>
        </w:trPr>
        <w:tc>
          <w:tcPr>
            <w:tcW w:w="2268" w:type="dxa"/>
          </w:tcPr>
          <w:p w14:paraId="1708A692" w14:textId="0EA5DA1E" w:rsidR="006E4C90" w:rsidRPr="002506D3" w:rsidRDefault="006E4C90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2835" w:type="dxa"/>
          </w:tcPr>
          <w:p w14:paraId="41EAED4E" w14:textId="67FDCCC7" w:rsidR="0099537C" w:rsidRPr="00CA24EA" w:rsidRDefault="0099537C" w:rsidP="0099537C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6C9EA100" w14:textId="696F257B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992" w:type="dxa"/>
          </w:tcPr>
          <w:p w14:paraId="1C936AC6" w14:textId="4C796D9E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</w:tr>
      <w:tr w:rsidR="0099537C" w:rsidRPr="002506D3" w14:paraId="4A6E1F3C" w14:textId="77777777" w:rsidTr="00610410">
        <w:trPr>
          <w:trHeight w:val="275"/>
        </w:trPr>
        <w:tc>
          <w:tcPr>
            <w:tcW w:w="2268" w:type="dxa"/>
          </w:tcPr>
          <w:p w14:paraId="1F365D79" w14:textId="453C4904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2835" w:type="dxa"/>
          </w:tcPr>
          <w:p w14:paraId="03ACA5A1" w14:textId="4755E4EE" w:rsidR="0099537C" w:rsidRPr="002506D3" w:rsidRDefault="0099537C" w:rsidP="0099537C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115ACD95" w14:textId="18210F55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992" w:type="dxa"/>
          </w:tcPr>
          <w:p w14:paraId="638D9A87" w14:textId="0BAD72FD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</w:tr>
      <w:tr w:rsidR="0099537C" w:rsidRPr="002506D3" w14:paraId="6842109B" w14:textId="77777777" w:rsidTr="00610410">
        <w:trPr>
          <w:trHeight w:val="275"/>
        </w:trPr>
        <w:tc>
          <w:tcPr>
            <w:tcW w:w="2268" w:type="dxa"/>
          </w:tcPr>
          <w:p w14:paraId="7DB113BD" w14:textId="0E13C14A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2835" w:type="dxa"/>
          </w:tcPr>
          <w:p w14:paraId="0D4F3CCA" w14:textId="17FE33BE" w:rsidR="0099537C" w:rsidRDefault="0099537C" w:rsidP="0099537C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33DBC010" w14:textId="41BD58A3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992" w:type="dxa"/>
          </w:tcPr>
          <w:p w14:paraId="106405E0" w14:textId="34C9EE07" w:rsidR="0099537C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</w:tr>
      <w:tr w:rsidR="0099537C" w:rsidRPr="002506D3" w14:paraId="52CBFC60" w14:textId="77777777" w:rsidTr="00610410">
        <w:trPr>
          <w:trHeight w:val="275"/>
        </w:trPr>
        <w:tc>
          <w:tcPr>
            <w:tcW w:w="2268" w:type="dxa"/>
          </w:tcPr>
          <w:p w14:paraId="4983E6EB" w14:textId="7F3D2617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2835" w:type="dxa"/>
          </w:tcPr>
          <w:p w14:paraId="643EB2B1" w14:textId="52256269" w:rsidR="0099537C" w:rsidRDefault="0099537C" w:rsidP="0099537C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545A0AAA" w14:textId="1DEE1842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992" w:type="dxa"/>
          </w:tcPr>
          <w:p w14:paraId="1D57F7D9" w14:textId="26EAEF61" w:rsidR="0099537C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</w:tr>
    </w:tbl>
    <w:p w14:paraId="0BEBCC0D" w14:textId="77777777" w:rsidR="0099537C" w:rsidRDefault="0099537C" w:rsidP="0099537C"/>
    <w:p w14:paraId="6FFFB95B" w14:textId="77777777" w:rsidR="0099537C" w:rsidRDefault="0099537C" w:rsidP="0099537C">
      <w:pPr>
        <w:pStyle w:val="Titre2"/>
      </w:pPr>
      <w:r>
        <w:t>Sorties externes (EO, External Output)</w:t>
      </w:r>
    </w:p>
    <w:tbl>
      <w:tblPr>
        <w:tblStyle w:val="Grilledutableau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68"/>
        <w:gridCol w:w="2835"/>
        <w:gridCol w:w="2694"/>
        <w:gridCol w:w="992"/>
      </w:tblGrid>
      <w:tr w:rsidR="0099537C" w:rsidRPr="002506D3" w14:paraId="72475B42" w14:textId="77777777" w:rsidTr="00610410">
        <w:trPr>
          <w:trHeight w:val="275"/>
        </w:trPr>
        <w:tc>
          <w:tcPr>
            <w:tcW w:w="2268" w:type="dxa"/>
          </w:tcPr>
          <w:p w14:paraId="4076BF76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ypes</w:t>
            </w:r>
          </w:p>
        </w:tc>
        <w:tc>
          <w:tcPr>
            <w:tcW w:w="2835" w:type="dxa"/>
          </w:tcPr>
          <w:p w14:paraId="269BDED2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DETs</w:t>
            </w:r>
            <w:r w:rsidRPr="001972F7">
              <w:rPr>
                <w:rFonts w:ascii="Arial Narrow" w:hAnsi="Arial Narrow"/>
                <w:b/>
              </w:rPr>
              <w:br/>
              <w:t>(type d’élément de données)</w:t>
            </w:r>
          </w:p>
        </w:tc>
        <w:tc>
          <w:tcPr>
            <w:tcW w:w="2694" w:type="dxa"/>
          </w:tcPr>
          <w:p w14:paraId="44BFE6AB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FTRs</w:t>
            </w:r>
            <w:r w:rsidRPr="001972F7">
              <w:rPr>
                <w:rFonts w:ascii="Arial Narrow" w:hAnsi="Arial Narrow"/>
                <w:b/>
              </w:rPr>
              <w:br/>
              <w:t>(type de fichiers référencé</w:t>
            </w:r>
            <w:r w:rsidR="00A13B5B">
              <w:rPr>
                <w:rFonts w:ascii="Arial Narrow" w:hAnsi="Arial Narrow"/>
                <w:b/>
              </w:rPr>
              <w:t>s</w:t>
            </w:r>
            <w:r w:rsidRPr="001972F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992" w:type="dxa"/>
          </w:tcPr>
          <w:p w14:paraId="110119CC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Poids</w:t>
            </w:r>
          </w:p>
        </w:tc>
      </w:tr>
      <w:tr w:rsidR="0099537C" w:rsidRPr="002506D3" w14:paraId="46C9A43C" w14:textId="77777777" w:rsidTr="00610410">
        <w:trPr>
          <w:trHeight w:val="275"/>
        </w:trPr>
        <w:tc>
          <w:tcPr>
            <w:tcW w:w="2268" w:type="dxa"/>
          </w:tcPr>
          <w:p w14:paraId="3684DD00" w14:textId="5A4C9CA8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2835" w:type="dxa"/>
          </w:tcPr>
          <w:p w14:paraId="221F23BE" w14:textId="5E43637D" w:rsidR="0099537C" w:rsidRPr="002506D3" w:rsidRDefault="0099537C" w:rsidP="00610410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1FAAE23A" w14:textId="42A8BC0F" w:rsidR="0099537C" w:rsidRPr="002506D3" w:rsidRDefault="0099537C" w:rsidP="00816BDB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992" w:type="dxa"/>
          </w:tcPr>
          <w:p w14:paraId="79B5995E" w14:textId="7F74E601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</w:tr>
      <w:tr w:rsidR="0099537C" w:rsidRPr="002506D3" w14:paraId="7321BB28" w14:textId="77777777" w:rsidTr="00610410">
        <w:trPr>
          <w:trHeight w:val="275"/>
        </w:trPr>
        <w:tc>
          <w:tcPr>
            <w:tcW w:w="2268" w:type="dxa"/>
          </w:tcPr>
          <w:p w14:paraId="40AE59A7" w14:textId="78D8CCD4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2835" w:type="dxa"/>
          </w:tcPr>
          <w:p w14:paraId="7BB23CEC" w14:textId="52469541" w:rsidR="0099537C" w:rsidRPr="002506D3" w:rsidRDefault="0099537C" w:rsidP="00610410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7FD82117" w14:textId="7976812D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992" w:type="dxa"/>
          </w:tcPr>
          <w:p w14:paraId="217A7D32" w14:textId="4822C899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</w:tr>
      <w:tr w:rsidR="0099537C" w:rsidRPr="002506D3" w14:paraId="0C24661F" w14:textId="77777777" w:rsidTr="00610410">
        <w:trPr>
          <w:trHeight w:val="275"/>
        </w:trPr>
        <w:tc>
          <w:tcPr>
            <w:tcW w:w="2268" w:type="dxa"/>
          </w:tcPr>
          <w:p w14:paraId="7015DF1F" w14:textId="0B6B398D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2835" w:type="dxa"/>
          </w:tcPr>
          <w:p w14:paraId="121D9031" w14:textId="7B3A6CC2" w:rsidR="0099537C" w:rsidRDefault="0099537C" w:rsidP="00610410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133158E2" w14:textId="4587865D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992" w:type="dxa"/>
          </w:tcPr>
          <w:p w14:paraId="672B889A" w14:textId="3036E8A3" w:rsidR="0099537C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</w:tr>
      <w:tr w:rsidR="0099537C" w:rsidRPr="002506D3" w14:paraId="36F85F95" w14:textId="77777777" w:rsidTr="00610410">
        <w:trPr>
          <w:trHeight w:val="275"/>
        </w:trPr>
        <w:tc>
          <w:tcPr>
            <w:tcW w:w="2268" w:type="dxa"/>
          </w:tcPr>
          <w:p w14:paraId="6B6E757F" w14:textId="52769EE6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2835" w:type="dxa"/>
          </w:tcPr>
          <w:p w14:paraId="079E78DC" w14:textId="325DC5B6" w:rsidR="0099537C" w:rsidRDefault="0099537C" w:rsidP="00610410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658F3CCD" w14:textId="26700432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992" w:type="dxa"/>
          </w:tcPr>
          <w:p w14:paraId="431C7D1B" w14:textId="2B8B9F6E" w:rsidR="0099537C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</w:tr>
    </w:tbl>
    <w:p w14:paraId="7177AABF" w14:textId="77777777" w:rsidR="0099537C" w:rsidRDefault="0099537C" w:rsidP="0099537C"/>
    <w:p w14:paraId="16DE5681" w14:textId="77777777" w:rsidR="0099537C" w:rsidRDefault="0099537C" w:rsidP="0099537C">
      <w:pPr>
        <w:pStyle w:val="Titre2"/>
      </w:pPr>
      <w:r>
        <w:t>Requêtes externes (EQ, External InQuiry)</w:t>
      </w:r>
    </w:p>
    <w:tbl>
      <w:tblPr>
        <w:tblStyle w:val="Grilledutableau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68"/>
        <w:gridCol w:w="2835"/>
        <w:gridCol w:w="2694"/>
        <w:gridCol w:w="992"/>
      </w:tblGrid>
      <w:tr w:rsidR="0099537C" w:rsidRPr="002506D3" w14:paraId="300E3AE3" w14:textId="77777777" w:rsidTr="00610410">
        <w:trPr>
          <w:trHeight w:val="275"/>
        </w:trPr>
        <w:tc>
          <w:tcPr>
            <w:tcW w:w="2268" w:type="dxa"/>
          </w:tcPr>
          <w:p w14:paraId="6AA942BD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ypes</w:t>
            </w:r>
          </w:p>
        </w:tc>
        <w:tc>
          <w:tcPr>
            <w:tcW w:w="2835" w:type="dxa"/>
          </w:tcPr>
          <w:p w14:paraId="7A724F7B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DETs</w:t>
            </w:r>
            <w:r w:rsidRPr="001972F7">
              <w:rPr>
                <w:rFonts w:ascii="Arial Narrow" w:hAnsi="Arial Narrow"/>
                <w:b/>
              </w:rPr>
              <w:br/>
              <w:t>(type d’élément de données)</w:t>
            </w:r>
          </w:p>
        </w:tc>
        <w:tc>
          <w:tcPr>
            <w:tcW w:w="2694" w:type="dxa"/>
          </w:tcPr>
          <w:p w14:paraId="0E60276F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FTRs</w:t>
            </w:r>
            <w:r w:rsidRPr="001972F7">
              <w:rPr>
                <w:rFonts w:ascii="Arial Narrow" w:hAnsi="Arial Narrow"/>
                <w:b/>
              </w:rPr>
              <w:br/>
              <w:t>(type de fichiers référencé</w:t>
            </w:r>
            <w:r w:rsidR="00A13B5B">
              <w:rPr>
                <w:rFonts w:ascii="Arial Narrow" w:hAnsi="Arial Narrow"/>
                <w:b/>
              </w:rPr>
              <w:t>s</w:t>
            </w:r>
            <w:r w:rsidRPr="001972F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992" w:type="dxa"/>
          </w:tcPr>
          <w:p w14:paraId="19D589A5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Poids</w:t>
            </w:r>
          </w:p>
        </w:tc>
      </w:tr>
      <w:tr w:rsidR="00AE7269" w:rsidRPr="00CA24EA" w14:paraId="2C679E5D" w14:textId="77777777" w:rsidTr="00610410">
        <w:trPr>
          <w:trHeight w:val="275"/>
        </w:trPr>
        <w:tc>
          <w:tcPr>
            <w:tcW w:w="2268" w:type="dxa"/>
          </w:tcPr>
          <w:p w14:paraId="2CF5D5EE" w14:textId="75F17AF2" w:rsidR="00AE7269" w:rsidRPr="00FC716E" w:rsidRDefault="00AE7269" w:rsidP="00AE7269">
            <w:pPr>
              <w:contextualSpacing/>
              <w:rPr>
                <w:rFonts w:ascii="Arial Narrow" w:hAnsi="Arial Narrow"/>
                <w:lang w:val="en-CA"/>
              </w:rPr>
            </w:pPr>
          </w:p>
        </w:tc>
        <w:tc>
          <w:tcPr>
            <w:tcW w:w="2835" w:type="dxa"/>
          </w:tcPr>
          <w:p w14:paraId="6E1CDF87" w14:textId="3272B75F" w:rsidR="00AE7269" w:rsidRPr="00CA24EA" w:rsidRDefault="00AE7269" w:rsidP="00AE7269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64B8369A" w14:textId="082299CB" w:rsidR="00AE7269" w:rsidRPr="00CA24EA" w:rsidRDefault="00AE7269" w:rsidP="00AE7269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992" w:type="dxa"/>
          </w:tcPr>
          <w:p w14:paraId="0A1395D4" w14:textId="67D59784" w:rsidR="00AE7269" w:rsidRPr="00CA24EA" w:rsidRDefault="00AE7269" w:rsidP="00AE7269">
            <w:pPr>
              <w:contextualSpacing/>
              <w:rPr>
                <w:rFonts w:ascii="Arial Narrow" w:hAnsi="Arial Narrow"/>
              </w:rPr>
            </w:pPr>
          </w:p>
        </w:tc>
      </w:tr>
      <w:tr w:rsidR="00AE7269" w:rsidRPr="00FC716E" w14:paraId="41989392" w14:textId="77777777" w:rsidTr="00610410">
        <w:trPr>
          <w:trHeight w:val="275"/>
        </w:trPr>
        <w:tc>
          <w:tcPr>
            <w:tcW w:w="2268" w:type="dxa"/>
          </w:tcPr>
          <w:p w14:paraId="1E33200B" w14:textId="14B20DBD" w:rsidR="00AE7269" w:rsidRPr="00FC716E" w:rsidRDefault="00AE7269" w:rsidP="00AE7269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2835" w:type="dxa"/>
          </w:tcPr>
          <w:p w14:paraId="2A60F9B3" w14:textId="0882959B" w:rsidR="00AE7269" w:rsidRPr="00FC716E" w:rsidRDefault="00AE7269" w:rsidP="00AE7269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6558083D" w14:textId="30B7714E" w:rsidR="00AE7269" w:rsidRPr="00FC716E" w:rsidRDefault="00AE7269" w:rsidP="00AE7269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992" w:type="dxa"/>
          </w:tcPr>
          <w:p w14:paraId="7D40FF8C" w14:textId="4C068209" w:rsidR="00AE7269" w:rsidRPr="00FC716E" w:rsidRDefault="00AE7269" w:rsidP="00AE7269">
            <w:pPr>
              <w:contextualSpacing/>
              <w:rPr>
                <w:rFonts w:ascii="Arial Narrow" w:hAnsi="Arial Narrow"/>
              </w:rPr>
            </w:pPr>
          </w:p>
        </w:tc>
      </w:tr>
    </w:tbl>
    <w:p w14:paraId="15622FAB" w14:textId="77777777" w:rsidR="0099537C" w:rsidRPr="00FC716E" w:rsidRDefault="0099537C" w:rsidP="0099537C">
      <w:pPr>
        <w:pStyle w:val="Titre2"/>
      </w:pPr>
    </w:p>
    <w:p w14:paraId="72CB6E9D" w14:textId="77777777" w:rsidR="0099537C" w:rsidRDefault="0099537C" w:rsidP="0099537C">
      <w:pPr>
        <w:pStyle w:val="Titre2"/>
      </w:pPr>
      <w:r>
        <w:t>Fichier logiques internes (ILF, Internal Logical File)</w:t>
      </w:r>
    </w:p>
    <w:tbl>
      <w:tblPr>
        <w:tblStyle w:val="Grilledutableau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68"/>
        <w:gridCol w:w="2835"/>
        <w:gridCol w:w="2694"/>
        <w:gridCol w:w="992"/>
      </w:tblGrid>
      <w:tr w:rsidR="0099537C" w:rsidRPr="002506D3" w14:paraId="5FC2600D" w14:textId="77777777" w:rsidTr="00610410">
        <w:trPr>
          <w:trHeight w:val="275"/>
        </w:trPr>
        <w:tc>
          <w:tcPr>
            <w:tcW w:w="2268" w:type="dxa"/>
          </w:tcPr>
          <w:p w14:paraId="015F5F6C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ypes</w:t>
            </w:r>
          </w:p>
        </w:tc>
        <w:tc>
          <w:tcPr>
            <w:tcW w:w="2835" w:type="dxa"/>
          </w:tcPr>
          <w:p w14:paraId="42DC5261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DETs</w:t>
            </w:r>
            <w:r w:rsidRPr="001972F7">
              <w:rPr>
                <w:rFonts w:ascii="Arial Narrow" w:hAnsi="Arial Narrow"/>
                <w:b/>
              </w:rPr>
              <w:br/>
              <w:t>(type d’élément de données)</w:t>
            </w:r>
          </w:p>
        </w:tc>
        <w:tc>
          <w:tcPr>
            <w:tcW w:w="2694" w:type="dxa"/>
          </w:tcPr>
          <w:p w14:paraId="19512A29" w14:textId="77777777" w:rsidR="0099537C" w:rsidRPr="001972F7" w:rsidRDefault="0099537C" w:rsidP="0099537C">
            <w:pPr>
              <w:contextualSpacing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RET</w:t>
            </w:r>
            <w:r w:rsidRPr="001972F7">
              <w:rPr>
                <w:rFonts w:ascii="Arial Narrow" w:hAnsi="Arial Narrow"/>
                <w:b/>
              </w:rPr>
              <w:t>s</w:t>
            </w:r>
            <w:r w:rsidRPr="001972F7">
              <w:rPr>
                <w:rFonts w:ascii="Arial Narrow" w:hAnsi="Arial Narrow"/>
                <w:b/>
              </w:rPr>
              <w:br/>
              <w:t xml:space="preserve">(type </w:t>
            </w:r>
            <w:r>
              <w:rPr>
                <w:rFonts w:ascii="Arial Narrow" w:hAnsi="Arial Narrow"/>
                <w:b/>
              </w:rPr>
              <w:t>d’enregistrement</w:t>
            </w:r>
            <w:r w:rsidRPr="001972F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992" w:type="dxa"/>
          </w:tcPr>
          <w:p w14:paraId="59CB1A72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Poids</w:t>
            </w:r>
          </w:p>
        </w:tc>
      </w:tr>
      <w:tr w:rsidR="0099537C" w:rsidRPr="002506D3" w14:paraId="58858BAD" w14:textId="77777777" w:rsidTr="00610410">
        <w:trPr>
          <w:trHeight w:val="275"/>
        </w:trPr>
        <w:tc>
          <w:tcPr>
            <w:tcW w:w="2268" w:type="dxa"/>
          </w:tcPr>
          <w:p w14:paraId="3EEBCE5B" w14:textId="627978C7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2835" w:type="dxa"/>
          </w:tcPr>
          <w:p w14:paraId="775847A8" w14:textId="46B32AB0" w:rsidR="0099537C" w:rsidRPr="002506D3" w:rsidRDefault="0099537C" w:rsidP="004573E5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10C1E6A1" w14:textId="77A9C338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992" w:type="dxa"/>
          </w:tcPr>
          <w:p w14:paraId="79B965DB" w14:textId="0DC5C881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</w:tr>
      <w:tr w:rsidR="0099537C" w:rsidRPr="002506D3" w14:paraId="75520022" w14:textId="77777777" w:rsidTr="00610410">
        <w:trPr>
          <w:trHeight w:val="275"/>
        </w:trPr>
        <w:tc>
          <w:tcPr>
            <w:tcW w:w="2268" w:type="dxa"/>
          </w:tcPr>
          <w:p w14:paraId="164C5546" w14:textId="618DC667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2835" w:type="dxa"/>
          </w:tcPr>
          <w:p w14:paraId="097027B7" w14:textId="00589661" w:rsidR="0099537C" w:rsidRPr="002506D3" w:rsidRDefault="0099537C" w:rsidP="004573E5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2EB03D52" w14:textId="59111B7E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992" w:type="dxa"/>
          </w:tcPr>
          <w:p w14:paraId="3A2D4237" w14:textId="691B5823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</w:tr>
      <w:tr w:rsidR="0099537C" w:rsidRPr="002506D3" w14:paraId="767B9EE7" w14:textId="77777777" w:rsidTr="00610410">
        <w:trPr>
          <w:trHeight w:val="275"/>
        </w:trPr>
        <w:tc>
          <w:tcPr>
            <w:tcW w:w="2268" w:type="dxa"/>
          </w:tcPr>
          <w:p w14:paraId="65DC157B" w14:textId="645C07AB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2835" w:type="dxa"/>
          </w:tcPr>
          <w:p w14:paraId="4730F6B6" w14:textId="754E9FF9" w:rsidR="0099537C" w:rsidRDefault="0099537C" w:rsidP="00610410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3C757497" w14:textId="2566D6E4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992" w:type="dxa"/>
          </w:tcPr>
          <w:p w14:paraId="0106A1D8" w14:textId="17013BFB" w:rsidR="0099537C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</w:tr>
      <w:tr w:rsidR="0099537C" w:rsidRPr="002506D3" w14:paraId="0FC5A770" w14:textId="77777777" w:rsidTr="00610410">
        <w:trPr>
          <w:trHeight w:val="275"/>
        </w:trPr>
        <w:tc>
          <w:tcPr>
            <w:tcW w:w="2268" w:type="dxa"/>
          </w:tcPr>
          <w:p w14:paraId="7F8BF00A" w14:textId="1BCF0FD6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2835" w:type="dxa"/>
          </w:tcPr>
          <w:p w14:paraId="36849935" w14:textId="3A34EF5A" w:rsidR="0099537C" w:rsidRDefault="0099537C" w:rsidP="00610410">
            <w:pPr>
              <w:pStyle w:val="Corpsdetexte"/>
              <w:spacing w:after="0"/>
              <w:ind w:left="246"/>
              <w:contextualSpacing/>
              <w:rPr>
                <w:rFonts w:ascii="Arial Narrow" w:hAnsi="Arial Narrow"/>
              </w:rPr>
            </w:pPr>
          </w:p>
        </w:tc>
        <w:tc>
          <w:tcPr>
            <w:tcW w:w="2694" w:type="dxa"/>
          </w:tcPr>
          <w:p w14:paraId="17F65D8C" w14:textId="28BB72EE" w:rsidR="0099537C" w:rsidRPr="002506D3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  <w:tc>
          <w:tcPr>
            <w:tcW w:w="992" w:type="dxa"/>
          </w:tcPr>
          <w:p w14:paraId="616F8EC9" w14:textId="399F20D6" w:rsidR="0099537C" w:rsidRDefault="0099537C" w:rsidP="00610410">
            <w:pPr>
              <w:contextualSpacing/>
              <w:rPr>
                <w:rFonts w:ascii="Arial Narrow" w:hAnsi="Arial Narrow"/>
              </w:rPr>
            </w:pPr>
          </w:p>
        </w:tc>
      </w:tr>
    </w:tbl>
    <w:p w14:paraId="01B8EB8B" w14:textId="77777777" w:rsidR="00336E6E" w:rsidRDefault="00336E6E" w:rsidP="0099537C"/>
    <w:p w14:paraId="2E30DF7B" w14:textId="77777777" w:rsidR="0099537C" w:rsidRDefault="0099537C" w:rsidP="0099537C">
      <w:pPr>
        <w:pStyle w:val="Titre2"/>
      </w:pPr>
      <w:r>
        <w:t>Fichier d’interface externes (EIF, External Interface File)</w:t>
      </w:r>
    </w:p>
    <w:tbl>
      <w:tblPr>
        <w:tblStyle w:val="Grilledutableau"/>
        <w:tblW w:w="8789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2268"/>
        <w:gridCol w:w="2835"/>
        <w:gridCol w:w="2694"/>
        <w:gridCol w:w="992"/>
      </w:tblGrid>
      <w:tr w:rsidR="0099537C" w:rsidRPr="002506D3" w14:paraId="6D10B121" w14:textId="77777777" w:rsidTr="00610410">
        <w:trPr>
          <w:trHeight w:val="275"/>
        </w:trPr>
        <w:tc>
          <w:tcPr>
            <w:tcW w:w="2268" w:type="dxa"/>
          </w:tcPr>
          <w:p w14:paraId="23FA3D11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Types</w:t>
            </w:r>
          </w:p>
        </w:tc>
        <w:tc>
          <w:tcPr>
            <w:tcW w:w="2835" w:type="dxa"/>
          </w:tcPr>
          <w:p w14:paraId="52057550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DETs</w:t>
            </w:r>
            <w:r w:rsidRPr="001972F7">
              <w:rPr>
                <w:rFonts w:ascii="Arial Narrow" w:hAnsi="Arial Narrow"/>
                <w:b/>
              </w:rPr>
              <w:br/>
              <w:t>(type d’élément de données)</w:t>
            </w:r>
          </w:p>
        </w:tc>
        <w:tc>
          <w:tcPr>
            <w:tcW w:w="2694" w:type="dxa"/>
          </w:tcPr>
          <w:p w14:paraId="36726A7C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>
              <w:rPr>
                <w:rFonts w:ascii="Arial Narrow" w:hAnsi="Arial Narrow"/>
                <w:b/>
              </w:rPr>
              <w:t>RET</w:t>
            </w:r>
            <w:r w:rsidRPr="001972F7">
              <w:rPr>
                <w:rFonts w:ascii="Arial Narrow" w:hAnsi="Arial Narrow"/>
                <w:b/>
              </w:rPr>
              <w:t>s</w:t>
            </w:r>
            <w:r w:rsidRPr="001972F7">
              <w:rPr>
                <w:rFonts w:ascii="Arial Narrow" w:hAnsi="Arial Narrow"/>
                <w:b/>
              </w:rPr>
              <w:br/>
              <w:t xml:space="preserve">(type </w:t>
            </w:r>
            <w:r>
              <w:rPr>
                <w:rFonts w:ascii="Arial Narrow" w:hAnsi="Arial Narrow"/>
                <w:b/>
              </w:rPr>
              <w:t>d’enregistrement</w:t>
            </w:r>
            <w:r w:rsidRPr="001972F7">
              <w:rPr>
                <w:rFonts w:ascii="Arial Narrow" w:hAnsi="Arial Narrow"/>
                <w:b/>
              </w:rPr>
              <w:t>)</w:t>
            </w:r>
          </w:p>
        </w:tc>
        <w:tc>
          <w:tcPr>
            <w:tcW w:w="992" w:type="dxa"/>
          </w:tcPr>
          <w:p w14:paraId="5E6BEA84" w14:textId="77777777" w:rsidR="0099537C" w:rsidRPr="001972F7" w:rsidRDefault="0099537C" w:rsidP="00610410">
            <w:pPr>
              <w:contextualSpacing/>
              <w:rPr>
                <w:rFonts w:ascii="Arial Narrow" w:hAnsi="Arial Narrow"/>
                <w:b/>
              </w:rPr>
            </w:pPr>
            <w:r w:rsidRPr="001972F7">
              <w:rPr>
                <w:rFonts w:ascii="Arial Narrow" w:hAnsi="Arial Narrow"/>
                <w:b/>
              </w:rPr>
              <w:t>Poids</w:t>
            </w:r>
          </w:p>
        </w:tc>
      </w:tr>
    </w:tbl>
    <w:p w14:paraId="4C02EB2A" w14:textId="77777777" w:rsidR="0099537C" w:rsidRDefault="0099537C" w:rsidP="0099537C"/>
    <w:p w14:paraId="27048659" w14:textId="77777777" w:rsidR="00336E6E" w:rsidRDefault="00336E6E" w:rsidP="00336E6E">
      <w:pPr>
        <w:pStyle w:val="Titre1"/>
        <w:numPr>
          <w:ilvl w:val="0"/>
          <w:numId w:val="1"/>
        </w:numPr>
      </w:pPr>
      <w:r>
        <w:t xml:space="preserve">Liste </w:t>
      </w:r>
      <w:r w:rsidRPr="00336E6E">
        <w:t>des degrés d’influence</w:t>
      </w:r>
      <w:r w:rsidR="004D600D">
        <w:t xml:space="preserve"> et calcul du facteur d’ajustement</w:t>
      </w:r>
    </w:p>
    <w:p w14:paraId="73A2D7E0" w14:textId="2290D9AF" w:rsidR="004D600D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>
        <w:t>Transmission</w:t>
      </w:r>
      <w:r w:rsidRPr="00082581">
        <w:t xml:space="preserve"> de données</w:t>
      </w:r>
      <w:r>
        <w:tab/>
        <w:t xml:space="preserve">= </w:t>
      </w:r>
      <w:r w:rsidR="008536C0">
        <w:t xml:space="preserve"> </w:t>
      </w:r>
    </w:p>
    <w:p w14:paraId="49409A85" w14:textId="29FBC858" w:rsidR="004D600D" w:rsidRPr="00082581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Système distribué</w:t>
      </w:r>
      <w:r>
        <w:tab/>
        <w:t xml:space="preserve">= </w:t>
      </w:r>
      <w:r w:rsidR="000D26E3">
        <w:t xml:space="preserve"> </w:t>
      </w:r>
    </w:p>
    <w:p w14:paraId="4E74BAC1" w14:textId="3B41B388" w:rsidR="004D600D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Contrainte de performance</w:t>
      </w:r>
      <w:r>
        <w:tab/>
        <w:t xml:space="preserve">= </w:t>
      </w:r>
      <w:r w:rsidR="000D26E3">
        <w:t xml:space="preserve"> </w:t>
      </w:r>
    </w:p>
    <w:p w14:paraId="6F2D612A" w14:textId="629140E5" w:rsidR="004D600D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Configuration à utilisation intensive</w:t>
      </w:r>
      <w:r>
        <w:tab/>
        <w:t xml:space="preserve">= </w:t>
      </w:r>
      <w:r w:rsidR="000D26E3">
        <w:t xml:space="preserve"> </w:t>
      </w:r>
    </w:p>
    <w:p w14:paraId="3AF58D68" w14:textId="79737EE2" w:rsidR="004D600D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Taux de transactions</w:t>
      </w:r>
      <w:r>
        <w:tab/>
        <w:t xml:space="preserve">= </w:t>
      </w:r>
      <w:r w:rsidR="000D26E3">
        <w:t xml:space="preserve"> </w:t>
      </w:r>
    </w:p>
    <w:p w14:paraId="793EA013" w14:textId="5ED7A14E" w:rsidR="004D600D" w:rsidRPr="00082581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Saisie interactive</w:t>
      </w:r>
      <w:r>
        <w:tab/>
        <w:t xml:space="preserve">= </w:t>
      </w:r>
      <w:r w:rsidR="000D26E3">
        <w:t xml:space="preserve"> </w:t>
      </w:r>
    </w:p>
    <w:p w14:paraId="728FFC2D" w14:textId="11541B42" w:rsidR="004D600D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Convivialité</w:t>
      </w:r>
      <w:r>
        <w:tab/>
        <w:t xml:space="preserve">= </w:t>
      </w:r>
      <w:r w:rsidR="00980208">
        <w:t xml:space="preserve"> </w:t>
      </w:r>
    </w:p>
    <w:p w14:paraId="18CA2D2E" w14:textId="62A6785C" w:rsidR="004D600D" w:rsidRPr="00082581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Mise à jour en temps réel</w:t>
      </w:r>
      <w:r>
        <w:tab/>
        <w:t xml:space="preserve">= </w:t>
      </w:r>
      <w:r w:rsidR="00980208">
        <w:t xml:space="preserve"> </w:t>
      </w:r>
    </w:p>
    <w:p w14:paraId="1F3407AB" w14:textId="276442E8" w:rsidR="004D600D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Complexité des traitements</w:t>
      </w:r>
      <w:r>
        <w:tab/>
        <w:t xml:space="preserve">= </w:t>
      </w:r>
      <w:r w:rsidR="00980208">
        <w:t xml:space="preserve"> </w:t>
      </w:r>
    </w:p>
    <w:p w14:paraId="2A16E950" w14:textId="4C677DD2" w:rsidR="004D600D" w:rsidRPr="00082581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Réutilisation</w:t>
      </w:r>
      <w:r>
        <w:tab/>
        <w:t xml:space="preserve">= </w:t>
      </w:r>
      <w:r w:rsidR="00980208">
        <w:t xml:space="preserve"> </w:t>
      </w:r>
    </w:p>
    <w:p w14:paraId="4C0172C3" w14:textId="3952BC54" w:rsidR="004D600D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Facilité d’installation</w:t>
      </w:r>
      <w:r>
        <w:tab/>
        <w:t xml:space="preserve">= </w:t>
      </w:r>
      <w:r w:rsidR="004F0201">
        <w:t xml:space="preserve"> </w:t>
      </w:r>
    </w:p>
    <w:p w14:paraId="6E9C6E5D" w14:textId="360FB098" w:rsidR="004D600D" w:rsidRPr="00082581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Facilité d’exploitation</w:t>
      </w:r>
      <w:r>
        <w:tab/>
        <w:t xml:space="preserve">= </w:t>
      </w:r>
      <w:r w:rsidR="000D26E3">
        <w:t xml:space="preserve"> </w:t>
      </w:r>
    </w:p>
    <w:p w14:paraId="0242E997" w14:textId="12F6750A" w:rsidR="004D600D" w:rsidRDefault="004D600D" w:rsidP="004D600D">
      <w:pPr>
        <w:pStyle w:val="Paragraphedeliste"/>
        <w:keepNext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Portabilité du système</w:t>
      </w:r>
      <w:r>
        <w:tab/>
        <w:t xml:space="preserve">= </w:t>
      </w:r>
    </w:p>
    <w:p w14:paraId="5C07E673" w14:textId="13F4AE7E" w:rsidR="004D600D" w:rsidRDefault="004D600D" w:rsidP="004D600D">
      <w:pPr>
        <w:pStyle w:val="Paragraphedeliste"/>
        <w:numPr>
          <w:ilvl w:val="0"/>
          <w:numId w:val="1"/>
        </w:numPr>
        <w:tabs>
          <w:tab w:val="left" w:pos="4678"/>
        </w:tabs>
        <w:spacing w:before="120" w:after="0" w:line="240" w:lineRule="auto"/>
        <w:contextualSpacing w:val="0"/>
        <w:jc w:val="both"/>
      </w:pPr>
      <w:r w:rsidRPr="00082581">
        <w:t>Facilité de modification</w:t>
      </w:r>
      <w:r>
        <w:tab/>
        <w:t xml:space="preserve">= </w:t>
      </w:r>
    </w:p>
    <w:p w14:paraId="3620A425" w14:textId="77777777" w:rsidR="004D600D" w:rsidRPr="00A6454B" w:rsidRDefault="004D600D" w:rsidP="004D600D">
      <w:pPr>
        <w:keepNext/>
        <w:spacing w:before="480"/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FA=0.65+(0.01*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r>
                <w:rPr>
                  <w:rFonts w:ascii="Cambria Math" w:hAnsi="Cambria Math"/>
                </w:rPr>
                <m:t>DIs</m:t>
              </m:r>
            </m:e>
          </m:nary>
          <m:r>
            <w:rPr>
              <w:rFonts w:ascii="Cambria Math" w:hAnsi="Cambria Math"/>
            </w:rPr>
            <m:t>)</m:t>
          </m:r>
        </m:oMath>
      </m:oMathPara>
    </w:p>
    <w:p w14:paraId="1D45EC2C" w14:textId="48319D0F" w:rsidR="004D600D" w:rsidRPr="00A6454B" w:rsidRDefault="004D600D" w:rsidP="004F0201">
      <w:pPr>
        <w:keepNext/>
        <w:ind w:left="360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FA=0.65+(0.01* )</m:t>
          </m:r>
        </m:oMath>
      </m:oMathPara>
    </w:p>
    <w:p w14:paraId="1E820776" w14:textId="0CFFEE79" w:rsidR="004D600D" w:rsidRPr="00A6454B" w:rsidRDefault="004D600D" w:rsidP="004F0201">
      <w:pPr>
        <w:keepNext/>
        <w:ind w:left="360"/>
      </w:pPr>
      <m:oMath>
        <m:r>
          <w:rPr>
            <w:rFonts w:ascii="Cambria Math" w:hAnsi="Cambria Math"/>
          </w:rPr>
          <m:t>FA=0.65+</m:t>
        </m:r>
      </m:oMath>
      <w:r w:rsidR="00C9320D">
        <w:rPr>
          <w:rFonts w:eastAsiaTheme="minorEastAsia"/>
        </w:rPr>
        <w:t xml:space="preserve"> </w:t>
      </w:r>
    </w:p>
    <w:p w14:paraId="7D650B89" w14:textId="6E839C9A" w:rsidR="004D600D" w:rsidRPr="00A6454B" w:rsidRDefault="004D600D" w:rsidP="004D600D">
      <w:pPr>
        <w:tabs>
          <w:tab w:val="left" w:pos="5103"/>
        </w:tabs>
        <w:ind w:left="357"/>
      </w:pPr>
      <m:oMath>
        <m:r>
          <w:rPr>
            <w:rFonts w:ascii="Cambria Math" w:hAnsi="Cambria Math"/>
          </w:rPr>
          <m:t>FA=</m:t>
        </m:r>
      </m:oMath>
      <w:r w:rsidR="004F0201">
        <w:rPr>
          <w:rFonts w:eastAsiaTheme="minorEastAsia"/>
        </w:rPr>
        <w:t xml:space="preserve"> </w:t>
      </w:r>
    </w:p>
    <w:p w14:paraId="28788686" w14:textId="77777777" w:rsidR="004D600D" w:rsidRDefault="004D600D" w:rsidP="004D600D"/>
    <w:p w14:paraId="32CD90FB" w14:textId="77777777" w:rsidR="00FF4ACC" w:rsidRDefault="00FF4ACC" w:rsidP="004D600D"/>
    <w:p w14:paraId="133FBFE8" w14:textId="77777777" w:rsidR="00FF4ACC" w:rsidRDefault="00FF4ACC" w:rsidP="004D600D"/>
    <w:p w14:paraId="0FB1EF24" w14:textId="77777777" w:rsidR="00FF4ACC" w:rsidRDefault="00FF4ACC" w:rsidP="004D600D"/>
    <w:p w14:paraId="382FF2F9" w14:textId="77777777" w:rsidR="00FF4ACC" w:rsidRDefault="00FF4ACC" w:rsidP="004D600D"/>
    <w:p w14:paraId="22890B75" w14:textId="77777777" w:rsidR="00FF4ACC" w:rsidRDefault="00FF4ACC" w:rsidP="004D600D"/>
    <w:p w14:paraId="7E89488A" w14:textId="77777777" w:rsidR="00FF4ACC" w:rsidRDefault="00FF4ACC" w:rsidP="004D600D"/>
    <w:p w14:paraId="73B0C972" w14:textId="77777777" w:rsidR="00FF4ACC" w:rsidRPr="004D600D" w:rsidRDefault="00FF4ACC" w:rsidP="004D600D"/>
    <w:p w14:paraId="602D093B" w14:textId="77777777" w:rsidR="004D600D" w:rsidRDefault="004D600D" w:rsidP="006C16FD">
      <w:pPr>
        <w:pStyle w:val="Titre1"/>
        <w:numPr>
          <w:ilvl w:val="0"/>
          <w:numId w:val="6"/>
        </w:numPr>
      </w:pPr>
      <w:r>
        <w:t>Calcul de points de fonctions</w:t>
      </w:r>
    </w:p>
    <w:p w14:paraId="3AC80F26" w14:textId="77777777" w:rsidR="004D600D" w:rsidRPr="004D600D" w:rsidRDefault="006C16FD" w:rsidP="004D600D">
      <w:r>
        <w:rPr>
          <w:noProof/>
          <w:lang w:eastAsia="fr-CA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A213543" wp14:editId="17054567">
                <wp:simplePos x="0" y="0"/>
                <wp:positionH relativeFrom="column">
                  <wp:posOffset>2593800</wp:posOffset>
                </wp:positionH>
                <wp:positionV relativeFrom="paragraph">
                  <wp:posOffset>545630</wp:posOffset>
                </wp:positionV>
                <wp:extent cx="165960" cy="93960"/>
                <wp:effectExtent l="38100" t="38100" r="43815" b="40005"/>
                <wp:wrapNone/>
                <wp:docPr id="31" name="Encre 3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65960" cy="9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718AE9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Encre 31" o:spid="_x0000_s1026" type="#_x0000_t75" style="position:absolute;margin-left:204pt;margin-top:42.45pt;width:13.6pt;height:8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">
                <v:imagedata r:id="rId10" o:title=""/>
              </v:shape>
            </w:pict>
          </mc:Fallback>
        </mc:AlternateContent>
      </w:r>
    </w:p>
    <w:p w14:paraId="27FA022B" w14:textId="77777777" w:rsidR="00866FB1" w:rsidRDefault="00866FB1"/>
    <w:p w14:paraId="3D31EB89" w14:textId="0C3B15F8" w:rsidR="00866FB1" w:rsidRDefault="004F0201">
      <w:r>
        <w:rPr>
          <w:noProof/>
          <w:lang w:eastAsia="fr-CA"/>
        </w:rPr>
        <w:drawing>
          <wp:inline distT="0" distB="0" distL="0" distR="0" wp14:anchorId="23E5EB2C" wp14:editId="51C6714E">
            <wp:extent cx="6047740" cy="32472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58052" cy="3252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5BE49" w14:textId="77777777" w:rsidR="0042088B" w:rsidRDefault="0042088B"/>
    <w:p w14:paraId="6648B2E0" w14:textId="6D7B67C5" w:rsidR="007C5E8A" w:rsidRPr="00FF4ACC" w:rsidRDefault="000D26E3" w:rsidP="00866FB1">
      <w:pPr>
        <w:ind w:left="-1134" w:right="-432"/>
      </w:pPr>
      <w:r>
        <w:t xml:space="preserve"> </w:t>
      </w:r>
      <w:r w:rsidR="007C5E8A" w:rsidRPr="00FF4ACC">
        <w:t xml:space="preserve">PF = PFNA x FA </w:t>
      </w:r>
      <w:r w:rsidR="00C9320D">
        <w:t xml:space="preserve">= </w:t>
      </w:r>
    </w:p>
    <w:sectPr w:rsidR="007C5E8A" w:rsidRPr="00FF4ACC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C53D5" w14:textId="77777777" w:rsidR="00684C69" w:rsidRDefault="00684C69" w:rsidP="00387A13">
      <w:pPr>
        <w:spacing w:after="0" w:line="240" w:lineRule="auto"/>
      </w:pPr>
      <w:r>
        <w:separator/>
      </w:r>
    </w:p>
  </w:endnote>
  <w:endnote w:type="continuationSeparator" w:id="0">
    <w:p w14:paraId="141D23D9" w14:textId="77777777" w:rsidR="00684C69" w:rsidRDefault="00684C69" w:rsidP="00387A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Univers (W1)">
    <w:altName w:val="Arial"/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614075" w14:textId="77777777" w:rsidR="00684C69" w:rsidRDefault="00684C69" w:rsidP="00387A13">
      <w:pPr>
        <w:spacing w:after="0" w:line="240" w:lineRule="auto"/>
      </w:pPr>
      <w:r>
        <w:separator/>
      </w:r>
    </w:p>
  </w:footnote>
  <w:footnote w:type="continuationSeparator" w:id="0">
    <w:p w14:paraId="5A53D245" w14:textId="77777777" w:rsidR="00684C69" w:rsidRDefault="00684C69" w:rsidP="00387A1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BF0482"/>
    <w:multiLevelType w:val="hybridMultilevel"/>
    <w:tmpl w:val="E5E63F48"/>
    <w:lvl w:ilvl="0" w:tplc="0C0C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A43CFE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C11669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BF707F"/>
    <w:multiLevelType w:val="hybridMultilevel"/>
    <w:tmpl w:val="F4BEC2EC"/>
    <w:lvl w:ilvl="0" w:tplc="0C0C000F">
      <w:start w:val="1"/>
      <w:numFmt w:val="decimal"/>
      <w:lvlText w:val="%1."/>
      <w:lvlJc w:val="left"/>
      <w:pPr>
        <w:ind w:left="720" w:hanging="360"/>
      </w:pPr>
    </w:lvl>
    <w:lvl w:ilvl="1" w:tplc="0C0C0019" w:tentative="1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2D62CE"/>
    <w:multiLevelType w:val="hybridMultilevel"/>
    <w:tmpl w:val="79AE9A58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D301D37"/>
    <w:multiLevelType w:val="hybridMultilevel"/>
    <w:tmpl w:val="9A960D6C"/>
    <w:lvl w:ilvl="0" w:tplc="0C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C0019">
      <w:start w:val="1"/>
      <w:numFmt w:val="lowerLetter"/>
      <w:lvlText w:val="%2."/>
      <w:lvlJc w:val="left"/>
      <w:pPr>
        <w:ind w:left="1440" w:hanging="360"/>
      </w:pPr>
    </w:lvl>
    <w:lvl w:ilvl="2" w:tplc="0C0C001B" w:tentative="1">
      <w:start w:val="1"/>
      <w:numFmt w:val="lowerRoman"/>
      <w:lvlText w:val="%3."/>
      <w:lvlJc w:val="right"/>
      <w:pPr>
        <w:ind w:left="2160" w:hanging="180"/>
      </w:pPr>
    </w:lvl>
    <w:lvl w:ilvl="3" w:tplc="0C0C000F" w:tentative="1">
      <w:start w:val="1"/>
      <w:numFmt w:val="decimal"/>
      <w:lvlText w:val="%4."/>
      <w:lvlJc w:val="left"/>
      <w:pPr>
        <w:ind w:left="2880" w:hanging="360"/>
      </w:pPr>
    </w:lvl>
    <w:lvl w:ilvl="4" w:tplc="0C0C0019" w:tentative="1">
      <w:start w:val="1"/>
      <w:numFmt w:val="lowerLetter"/>
      <w:lvlText w:val="%5."/>
      <w:lvlJc w:val="left"/>
      <w:pPr>
        <w:ind w:left="3600" w:hanging="360"/>
      </w:pPr>
    </w:lvl>
    <w:lvl w:ilvl="5" w:tplc="0C0C001B" w:tentative="1">
      <w:start w:val="1"/>
      <w:numFmt w:val="lowerRoman"/>
      <w:lvlText w:val="%6."/>
      <w:lvlJc w:val="right"/>
      <w:pPr>
        <w:ind w:left="4320" w:hanging="180"/>
      </w:pPr>
    </w:lvl>
    <w:lvl w:ilvl="6" w:tplc="0C0C000F" w:tentative="1">
      <w:start w:val="1"/>
      <w:numFmt w:val="decimal"/>
      <w:lvlText w:val="%7."/>
      <w:lvlJc w:val="left"/>
      <w:pPr>
        <w:ind w:left="5040" w:hanging="360"/>
      </w:pPr>
    </w:lvl>
    <w:lvl w:ilvl="7" w:tplc="0C0C0019" w:tentative="1">
      <w:start w:val="1"/>
      <w:numFmt w:val="lowerLetter"/>
      <w:lvlText w:val="%8."/>
      <w:lvlJc w:val="left"/>
      <w:pPr>
        <w:ind w:left="5760" w:hanging="360"/>
      </w:pPr>
    </w:lvl>
    <w:lvl w:ilvl="8" w:tplc="0C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123625">
    <w:abstractNumId w:val="2"/>
  </w:num>
  <w:num w:numId="2" w16cid:durableId="1577588042">
    <w:abstractNumId w:val="4"/>
  </w:num>
  <w:num w:numId="3" w16cid:durableId="1595673957">
    <w:abstractNumId w:val="5"/>
  </w:num>
  <w:num w:numId="4" w16cid:durableId="620769884">
    <w:abstractNumId w:val="3"/>
  </w:num>
  <w:num w:numId="5" w16cid:durableId="517282335">
    <w:abstractNumId w:val="1"/>
  </w:num>
  <w:num w:numId="6" w16cid:durableId="1379577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zMzY0MzQ0NLS1MlHaXg1OLizPw8kAKjWgDtvMwTLAAAAA=="/>
  </w:docVars>
  <w:rsids>
    <w:rsidRoot w:val="001E1BB6"/>
    <w:rsid w:val="00082581"/>
    <w:rsid w:val="00090067"/>
    <w:rsid w:val="00094045"/>
    <w:rsid w:val="000B5275"/>
    <w:rsid w:val="000D26E3"/>
    <w:rsid w:val="000E054D"/>
    <w:rsid w:val="00181F44"/>
    <w:rsid w:val="001934A8"/>
    <w:rsid w:val="001B0380"/>
    <w:rsid w:val="001E1BB6"/>
    <w:rsid w:val="00214390"/>
    <w:rsid w:val="00214ACC"/>
    <w:rsid w:val="0024227E"/>
    <w:rsid w:val="002A7D5B"/>
    <w:rsid w:val="00336E6E"/>
    <w:rsid w:val="00346C5F"/>
    <w:rsid w:val="00387A13"/>
    <w:rsid w:val="003B3607"/>
    <w:rsid w:val="0042088B"/>
    <w:rsid w:val="00420A80"/>
    <w:rsid w:val="004573E5"/>
    <w:rsid w:val="004B5E06"/>
    <w:rsid w:val="004C09F4"/>
    <w:rsid w:val="004D600D"/>
    <w:rsid w:val="004F0201"/>
    <w:rsid w:val="005371D1"/>
    <w:rsid w:val="005C3F4A"/>
    <w:rsid w:val="005E3869"/>
    <w:rsid w:val="005F1458"/>
    <w:rsid w:val="00614250"/>
    <w:rsid w:val="0065508F"/>
    <w:rsid w:val="00684C69"/>
    <w:rsid w:val="006A537C"/>
    <w:rsid w:val="006A640B"/>
    <w:rsid w:val="006C16FD"/>
    <w:rsid w:val="006D27C5"/>
    <w:rsid w:val="006D57D0"/>
    <w:rsid w:val="006E4C90"/>
    <w:rsid w:val="00720B4D"/>
    <w:rsid w:val="00770F2C"/>
    <w:rsid w:val="007C5E8A"/>
    <w:rsid w:val="00816BDB"/>
    <w:rsid w:val="00837CC0"/>
    <w:rsid w:val="008536C0"/>
    <w:rsid w:val="00866FB1"/>
    <w:rsid w:val="0086737D"/>
    <w:rsid w:val="008722AF"/>
    <w:rsid w:val="008D7565"/>
    <w:rsid w:val="008F5CFC"/>
    <w:rsid w:val="0091441F"/>
    <w:rsid w:val="00980208"/>
    <w:rsid w:val="0099537C"/>
    <w:rsid w:val="009E6D53"/>
    <w:rsid w:val="00A13B5B"/>
    <w:rsid w:val="00A751A5"/>
    <w:rsid w:val="00AD424C"/>
    <w:rsid w:val="00AD6ACE"/>
    <w:rsid w:val="00AE7269"/>
    <w:rsid w:val="00B32BC8"/>
    <w:rsid w:val="00B621A8"/>
    <w:rsid w:val="00B86E81"/>
    <w:rsid w:val="00B96465"/>
    <w:rsid w:val="00BB1BC2"/>
    <w:rsid w:val="00C05A30"/>
    <w:rsid w:val="00C9320D"/>
    <w:rsid w:val="00CA24EA"/>
    <w:rsid w:val="00D373D5"/>
    <w:rsid w:val="00D45A75"/>
    <w:rsid w:val="00E307B6"/>
    <w:rsid w:val="00F514B5"/>
    <w:rsid w:val="00FC255C"/>
    <w:rsid w:val="00FC716E"/>
    <w:rsid w:val="00FF4A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8C580E"/>
  <w15:chartTrackingRefBased/>
  <w15:docId w15:val="{C70B9A53-947D-44C7-886F-11DFBB647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B621A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99537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table" w:styleId="Grilledutableau">
    <w:name w:val="Table Grid"/>
    <w:basedOn w:val="TableauNormal"/>
    <w:uiPriority w:val="39"/>
    <w:rsid w:val="001B0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20B4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fr-CA"/>
    </w:rPr>
  </w:style>
  <w:style w:type="character" w:customStyle="1" w:styleId="Titre1Car">
    <w:name w:val="Titre 1 Car"/>
    <w:basedOn w:val="Policepardfaut"/>
    <w:link w:val="Titre1"/>
    <w:uiPriority w:val="9"/>
    <w:rsid w:val="00B621A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">
    <w:name w:val="Title"/>
    <w:basedOn w:val="Normal"/>
    <w:next w:val="Normal"/>
    <w:link w:val="TitreCar"/>
    <w:uiPriority w:val="10"/>
    <w:qFormat/>
    <w:rsid w:val="00B621A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B621A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387A1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87A13"/>
  </w:style>
  <w:style w:type="paragraph" w:styleId="Pieddepage">
    <w:name w:val="footer"/>
    <w:basedOn w:val="Normal"/>
    <w:link w:val="PieddepageCar"/>
    <w:uiPriority w:val="99"/>
    <w:unhideWhenUsed/>
    <w:rsid w:val="00387A1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87A13"/>
  </w:style>
  <w:style w:type="paragraph" w:styleId="Paragraphedeliste">
    <w:name w:val="List Paragraph"/>
    <w:basedOn w:val="Normal"/>
    <w:uiPriority w:val="34"/>
    <w:qFormat/>
    <w:rsid w:val="0099537C"/>
    <w:pPr>
      <w:ind w:left="720"/>
      <w:contextualSpacing/>
    </w:pPr>
  </w:style>
  <w:style w:type="paragraph" w:styleId="Corpsdetexte">
    <w:name w:val="Body Text"/>
    <w:basedOn w:val="Normal"/>
    <w:link w:val="CorpsdetexteCar"/>
    <w:qFormat/>
    <w:rsid w:val="0099537C"/>
    <w:pPr>
      <w:autoSpaceDE w:val="0"/>
      <w:spacing w:after="120" w:line="240" w:lineRule="auto"/>
      <w:jc w:val="both"/>
    </w:pPr>
    <w:rPr>
      <w:rFonts w:ascii="Cambria" w:eastAsia="Times New Roman" w:hAnsi="Cambria" w:cs="Times"/>
      <w:sz w:val="24"/>
      <w:szCs w:val="20"/>
      <w:lang w:eastAsia="fr-FR"/>
    </w:rPr>
  </w:style>
  <w:style w:type="character" w:customStyle="1" w:styleId="CorpsdetexteCar">
    <w:name w:val="Corps de texte Car"/>
    <w:basedOn w:val="Policepardfaut"/>
    <w:link w:val="Corpsdetexte"/>
    <w:rsid w:val="0099537C"/>
    <w:rPr>
      <w:rFonts w:ascii="Cambria" w:eastAsia="Times New Roman" w:hAnsi="Cambria" w:cs="Times"/>
      <w:sz w:val="24"/>
      <w:szCs w:val="20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99537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686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customXml" Target="ink/ink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920" units="cm"/>
          <inkml:channel name="Y" type="integer" max="1080" units="cm"/>
          <inkml:channel name="T" type="integer" max="2.14748E9" units="dev"/>
        </inkml:traceFormat>
        <inkml:channelProperties>
          <inkml:channelProperty channel="X" name="resolution" value="69.56522" units="1/cm"/>
          <inkml:channelProperty channel="Y" name="resolution" value="69.23077" units="1/cm"/>
          <inkml:channelProperty channel="T" name="resolution" value="1" units="1/dev"/>
        </inkml:channelProperties>
      </inkml:inkSource>
      <inkml:timestamp xml:id="ts0" timeString="2019-09-17T19:15:22.539"/>
    </inkml:context>
    <inkml:brush xml:id="br0">
      <inkml:brushProperty name="width" value="0.01764" units="cm"/>
      <inkml:brushProperty name="height" value="0.03528" units="cm"/>
      <inkml:brushProperty name="color" value="#FFFFFF"/>
      <inkml:brushProperty name="tip" value="rectangle"/>
      <inkml:brushProperty name="rasterOp" value="maskPen"/>
      <inkml:brushProperty name="fitToCurve" value="1"/>
    </inkml:brush>
  </inkml:definitions>
  <inkml:trace contextRef="#ctx0" brushRef="#br0">279 159 0,'60'59'78,"-60"-39"141,20-20-204,-20 20 204,-139-218-47,139 178-141,-20 20 94,0 0-109,0 0 15,20-40 125,20 40 47,0 0-187,0 0 15,-1 20-15,21-20-1,-20 0 1,0 0 31,0 0-31,0 0-1,0 0 63,0 0-62,0 0 46,-40 0 79,0 20-141,0-20 16,-199 59 46,179-59-62,-20 20 0,40-20 16,0 0-1,20-20 32,40 20-47,-20 0 32,0 0-32,0 0 15,20 0-15,-20 0 16,20-20-1,-20 20 17,-1 0-17,1 0 17,20 0-17,-20 20 1,0 0-16,-20 20 15,20-40-15,-20 20 16,20-20 0,-20 19-16,20-19 140,-20 20 17,0 0-142,-20 0 1,0-20-16,0 0 15,0 0 17,0 0-32,-20-40 62,20 40-62,20-20 16,0 40 62,0 0-62,20-20-1,0 0 1,0 0-1,0 0 1,0 0 0,0 0-1,0 0 1,0 0 15,0 0-15,-20-20 15,20 20-15,0 0 62,-20-20-47,0-19-31,0-1 16,-20 20 15,0 20-15,0 0-1,0 0 16,0 0-15,0 0 0,20 20 46,20-20 1,0 0-1</inkml:trace>
</inkml:ink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8E7EA-D9DF-4356-BA19-26F2079B3F21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3</Pages>
  <Words>235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QAR</Company>
  <LinksUpToDate>false</LinksUpToDate>
  <CharactersWithSpaces>1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mail Khriss</dc:creator>
  <cp:keywords/>
  <dc:description/>
  <cp:lastModifiedBy>Khriss Ismail</cp:lastModifiedBy>
  <cp:revision>41</cp:revision>
  <dcterms:created xsi:type="dcterms:W3CDTF">2016-09-20T17:52:00Z</dcterms:created>
  <dcterms:modified xsi:type="dcterms:W3CDTF">2023-09-12T16:54:00Z</dcterms:modified>
</cp:coreProperties>
</file>